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Xa93807296615838d4390a4d3af7b1f24b2d803f"/>
    <w:p>
      <w:pPr>
        <w:pStyle w:val="Heading1"/>
      </w:pPr>
      <w:r>
        <w:t xml:space="preserve">Cover Letter for Mechanical Engineer Position in South Africa Cape Town</w:t>
      </w:r>
    </w:p>
    <w:p>
      <w:pPr>
        <w:pStyle w:val="FirstParagraph"/>
      </w:pPr>
      <w:r>
        <w:t xml:space="preserve">Dear [Hiring Manager's Name],</w:t>
      </w:r>
    </w:p>
    <w:p>
      <w:pPr>
        <w:pStyle w:val="BodyText"/>
      </w:pPr>
      <w:r>
        <w:t xml:space="preserve">I am writing to express my interest in the Mechanical Engineer position at your esteemed organization, located in the vibrant and dynamic city of Cape Town, South Africa. As a passionate and experienced mechanical engineer with a deep understanding of both global engineering standards and the unique industrial landscape of South Africa, I am eager to contribute my technical expertise, innovative mindset, and commitment to sustainable development to your team. Cape Town’s reputation as a hub for cutting-edge engineering solutions in sectors such as renewable energy, manufacturing, and infrastructure aligns perfectly with my professional aspirations and skills.</w:t>
      </w:r>
    </w:p>
    <w:p>
      <w:pPr>
        <w:pStyle w:val="BodyText"/>
      </w:pPr>
      <w:r>
        <w:t xml:space="preserve">With over [X years] of experience in mechanical engineering, I have developed a robust foundation in design, analysis, project management, and problem-solving. My career has been dedicated to delivering high-quality solutions that balance technical excellence with cost-effectiveness and environmental responsibility. Whether it is optimizing machinery for efficiency or designing systems that adhere to South African engineering standards, I bring a meticulous approach to every project. I am particularly drawn to the opportunity to work in Cape Town, where the city’s growing emphasis on innovation and sustainability presents exciting challenges and opportunities for mechanical engineers.</w:t>
      </w:r>
    </w:p>
    <w:p>
      <w:pPr>
        <w:pStyle w:val="BodyText"/>
      </w:pPr>
      <w:r>
        <w:t xml:space="preserve">My professional journey began with [Previous Company/Organization Name], where I served as a Mechanical Engineer responsible for [specific responsibilities, e.g., "designing and testing mechanical systems for industrial clients"]. This role honed my ability to translate complex engineering concepts into practical solutions while adhering to strict timelines and quality benchmarks. I also gained hands-on experience with advanced tools such as CAD software, finite element analysis (FEA), and computational fluid dynamics (CFD), which enabled me to create designs that meet the rigorous demands of modern engineering projects. My work on [specific project or achievement] not only improved operational efficiency by [X%] but also earned recognition for its innovative approach to energy conservation.</w:t>
      </w:r>
    </w:p>
    <w:p>
      <w:pPr>
        <w:pStyle w:val="BodyText"/>
      </w:pPr>
      <w:r>
        <w:t xml:space="preserve">In South Africa, the mechanical engineering field is shaped by a unique set of challenges and opportunities, including the need for resilient infrastructure, sustainable resource management, and technological advancement. Cape Town’s position as a leading city in Africa’s engineering sector makes it an ideal location for professionals who seek to drive meaningful change. I am particularly inspired by [mention a local initiative, company, or project in Cape Town related to mechanical engineering, e.g., "the renewable energy projects spearheaded by the City of Cape Town or the advancements in green technology at local universities"]. These efforts resonate with my belief that engineering should not only solve technical problems but also contribute to societal and environmental well-being.</w:t>
      </w:r>
    </w:p>
    <w:p>
      <w:pPr>
        <w:pStyle w:val="BodyText"/>
      </w:pPr>
      <w:r>
        <w:t xml:space="preserve">My academic background includes a [Degree Name] in Mechanical Engineering from [University Name], where I graduated with honors. During my studies, I focused on [specific areas of interest, e.g., "thermodynamics, fluid mechanics, and materials science"], which have become the cornerstone of my professional work. Additionally, I have pursued continuous learning through certifications such as [mention relevant certifications or training programs], ensuring that my skills remain current with industry trends and technological advancements. This commitment to lifelong learning is further reflected in my ability to adapt quickly to new challenges, whether it is mastering emerging software or understanding the nuances of South African engineering codes.</w:t>
      </w:r>
    </w:p>
    <w:p>
      <w:pPr>
        <w:pStyle w:val="BodyText"/>
      </w:pPr>
      <w:r>
        <w:t xml:space="preserve">What sets me apart as a mechanical engineer is my ability to combine technical expertise with a collaborative spirit. I thrive in team environments where diverse perspectives are valued, and I take pride in mentoring junior engineers while learning from their fresh insights. In Cape Town’s fast-paced industrial landscape, where projects often require cross-disciplinary collaboration, this approach has proven invaluable. For instance, during my time at [Previous Company/Organization Name], I worked closely with electrical engineers and project managers to deliver a [specific project], which was completed ahead of schedule and under budget while exceeding client expectations.</w:t>
      </w:r>
    </w:p>
    <w:p>
      <w:pPr>
        <w:pStyle w:val="BodyText"/>
      </w:pPr>
      <w:r>
        <w:t xml:space="preserve">South Africa’s rich cultural diversity and its role as a gateway to the African continent further motivate me to contribute my skills in Cape Town. The city’s strategic location, coupled with its commitment to innovation, offers a unique platform for mechanical engineers to make a global impact. I am particularly interested in opportunities that align with South Africa’s Vision 2030 and the National Development Plan, which emphasize infrastructure development, job creation, and sustainable growth. By leveraging my technical knowledge and passion for engineering, I am confident that I can support your organization in achieving its goals while fostering a culture of excellence.</w:t>
      </w:r>
    </w:p>
    <w:p>
      <w:pPr>
        <w:pStyle w:val="BodyText"/>
      </w:pPr>
      <w:r>
        <w:t xml:space="preserve">In conclusion, I am enthusiastic about the possibility of joining your team as a Mechanical Engineer in Cape Town. My experience, technical skills, and dedication to innovation align seamlessly with the needs of your organization and the opportunities available in South Africa’s engineering sector. I would welcome the chance to discuss how my background and vision can contribute to your company’s success. Thank you for considering my application, and I look forward to the opportunity to speak with you fur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5-12-10T07:02:39Z</dcterms:created>
  <dcterms:modified xsi:type="dcterms:W3CDTF">2025-12-10T07:02:39Z</dcterms:modified>
</cp:coreProperties>
</file>

<file path=docProps/custom.xml><?xml version="1.0" encoding="utf-8"?>
<Properties xmlns="http://schemas.openxmlformats.org/officeDocument/2006/custom-properties" xmlns:vt="http://schemas.openxmlformats.org/officeDocument/2006/docPropsVTypes"/>
</file>